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A3B284" w14:textId="526B2BB4" w:rsidR="00FF254B" w:rsidRPr="009F5498" w:rsidRDefault="009F5498" w:rsidP="009F5498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9F5498">
        <w:rPr>
          <w:rFonts w:ascii="Times New Roman" w:hAnsi="Times New Roman" w:cs="Times New Roman"/>
          <w:b/>
          <w:bCs/>
          <w:sz w:val="28"/>
          <w:szCs w:val="28"/>
        </w:rPr>
        <w:t>Экзаменационные вопросы</w:t>
      </w:r>
    </w:p>
    <w:p w14:paraId="4D1643D8" w14:textId="533A7CAA" w:rsidR="009F5498" w:rsidRDefault="009F5498" w:rsidP="009F5498">
      <w:pPr>
        <w:jc w:val="center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  <w:r w:rsidRPr="009F5498">
        <w:rPr>
          <w:rFonts w:ascii="Times New Roman" w:hAnsi="Times New Roman" w:cs="Times New Roman"/>
          <w:b/>
          <w:bCs/>
          <w:color w:val="000000"/>
          <w:sz w:val="28"/>
          <w:szCs w:val="28"/>
        </w:rPr>
        <w:t>Модели и методы интеллектуальных информационных систем</w:t>
      </w:r>
    </w:p>
    <w:p w14:paraId="0F138C8B" w14:textId="63D8FC0E" w:rsidR="009F5498" w:rsidRDefault="009F5498" w:rsidP="009F5498">
      <w:pPr>
        <w:jc w:val="center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/>
          <w:sz w:val="28"/>
          <w:szCs w:val="28"/>
        </w:rPr>
        <w:t>Блок 1</w:t>
      </w:r>
    </w:p>
    <w:p w14:paraId="244049BF" w14:textId="249606F4" w:rsidR="00B155A9" w:rsidRPr="00B155A9" w:rsidRDefault="00B155A9" w:rsidP="00B155A9">
      <w:pPr>
        <w:pStyle w:val="a3"/>
        <w:numPr>
          <w:ilvl w:val="0"/>
          <w:numId w:val="1"/>
        </w:numPr>
        <w:tabs>
          <w:tab w:val="left" w:pos="851"/>
        </w:tabs>
        <w:ind w:left="0" w:firstLine="567"/>
        <w:jc w:val="both"/>
      </w:pPr>
      <w:r w:rsidRPr="00B155A9">
        <w:t>Дайте характеристику интеллектуальным информационным системам и их ключевым компонентам</w:t>
      </w:r>
    </w:p>
    <w:p w14:paraId="5159E965" w14:textId="48CD67C9" w:rsidR="00B155A9" w:rsidRPr="00B155A9" w:rsidRDefault="00B155A9" w:rsidP="00B155A9">
      <w:pPr>
        <w:pStyle w:val="a3"/>
        <w:numPr>
          <w:ilvl w:val="0"/>
          <w:numId w:val="1"/>
        </w:numPr>
        <w:tabs>
          <w:tab w:val="left" w:pos="851"/>
        </w:tabs>
        <w:ind w:left="0" w:firstLine="567"/>
        <w:jc w:val="both"/>
      </w:pPr>
      <w:r w:rsidRPr="00B155A9">
        <w:t>Раскройте основные этапы построения линейной регрессии и интерпретацию её коэффициентов</w:t>
      </w:r>
    </w:p>
    <w:p w14:paraId="015BACB3" w14:textId="607F63A5" w:rsidR="00B155A9" w:rsidRPr="00B155A9" w:rsidRDefault="00B155A9" w:rsidP="00B155A9">
      <w:pPr>
        <w:pStyle w:val="a3"/>
        <w:numPr>
          <w:ilvl w:val="0"/>
          <w:numId w:val="1"/>
        </w:numPr>
        <w:tabs>
          <w:tab w:val="left" w:pos="851"/>
        </w:tabs>
        <w:ind w:left="0" w:firstLine="567"/>
        <w:jc w:val="both"/>
      </w:pPr>
      <w:r>
        <w:t>Опишите полиномиальную регрессию</w:t>
      </w:r>
      <w:r w:rsidRPr="00B155A9">
        <w:t xml:space="preserve"> и особенности её применения</w:t>
      </w:r>
    </w:p>
    <w:p w14:paraId="34FCFCCF" w14:textId="02357D3C" w:rsidR="00B155A9" w:rsidRPr="00B155A9" w:rsidRDefault="00B155A9" w:rsidP="00B155A9">
      <w:pPr>
        <w:pStyle w:val="a3"/>
        <w:numPr>
          <w:ilvl w:val="0"/>
          <w:numId w:val="1"/>
        </w:numPr>
        <w:tabs>
          <w:tab w:val="left" w:pos="851"/>
        </w:tabs>
        <w:ind w:left="0" w:firstLine="567"/>
        <w:jc w:val="both"/>
      </w:pPr>
      <w:r w:rsidRPr="00B155A9">
        <w:t>Дайте характеристику методам обучения с учителем и области использования регрессии, классификации и метрических подходов</w:t>
      </w:r>
    </w:p>
    <w:p w14:paraId="687B6A5D" w14:textId="591221C4" w:rsidR="00B155A9" w:rsidRPr="00B155A9" w:rsidRDefault="00B155A9" w:rsidP="00B155A9">
      <w:pPr>
        <w:pStyle w:val="a3"/>
        <w:numPr>
          <w:ilvl w:val="0"/>
          <w:numId w:val="1"/>
        </w:numPr>
        <w:tabs>
          <w:tab w:val="left" w:pos="851"/>
        </w:tabs>
        <w:ind w:left="0" w:firstLine="567"/>
        <w:jc w:val="both"/>
      </w:pPr>
      <w:r w:rsidRPr="00B155A9">
        <w:t>Раскройте сущность алгоритмов метрической классификации и особенности измерения близости объектов</w:t>
      </w:r>
    </w:p>
    <w:p w14:paraId="61AC5CF8" w14:textId="27A6342C" w:rsidR="00B155A9" w:rsidRPr="00B155A9" w:rsidRDefault="00B155A9" w:rsidP="00B155A9">
      <w:pPr>
        <w:pStyle w:val="a3"/>
        <w:numPr>
          <w:ilvl w:val="0"/>
          <w:numId w:val="1"/>
        </w:numPr>
        <w:tabs>
          <w:tab w:val="left" w:pos="851"/>
        </w:tabs>
        <w:ind w:left="0" w:firstLine="567"/>
        <w:jc w:val="both"/>
      </w:pPr>
      <w:r w:rsidRPr="00B155A9">
        <w:t>Опишите процесс реализации моделей классификации данных на Python и требования к набору данных</w:t>
      </w:r>
    </w:p>
    <w:p w14:paraId="2C777CE6" w14:textId="2E2C4FE8" w:rsidR="00B155A9" w:rsidRPr="00B155A9" w:rsidRDefault="00B155A9" w:rsidP="00B155A9">
      <w:pPr>
        <w:pStyle w:val="a3"/>
        <w:numPr>
          <w:ilvl w:val="0"/>
          <w:numId w:val="1"/>
        </w:numPr>
        <w:tabs>
          <w:tab w:val="left" w:pos="851"/>
        </w:tabs>
        <w:ind w:left="0" w:firstLine="567"/>
        <w:jc w:val="both"/>
      </w:pPr>
      <w:r w:rsidRPr="00B155A9">
        <w:t>Дайте характеристику Байесовскому классификатору и основным предпосылкам его использования</w:t>
      </w:r>
    </w:p>
    <w:p w14:paraId="7EFF3F1F" w14:textId="75023B8A" w:rsidR="00B155A9" w:rsidRPr="00B155A9" w:rsidRDefault="00B155A9" w:rsidP="00B155A9">
      <w:pPr>
        <w:pStyle w:val="a3"/>
        <w:numPr>
          <w:ilvl w:val="0"/>
          <w:numId w:val="1"/>
        </w:numPr>
        <w:tabs>
          <w:tab w:val="left" w:pos="851"/>
        </w:tabs>
        <w:ind w:left="0" w:firstLine="567"/>
        <w:jc w:val="both"/>
      </w:pPr>
      <w:r w:rsidRPr="00B155A9">
        <w:t>Перечислите этапы реализации классификации Байесовской моделью на Python и методы оценки качества классификации</w:t>
      </w:r>
    </w:p>
    <w:p w14:paraId="2125719D" w14:textId="71B3092D" w:rsidR="00B155A9" w:rsidRPr="00B155A9" w:rsidRDefault="00B155A9" w:rsidP="00B155A9">
      <w:pPr>
        <w:pStyle w:val="a3"/>
        <w:numPr>
          <w:ilvl w:val="0"/>
          <w:numId w:val="1"/>
        </w:numPr>
        <w:tabs>
          <w:tab w:val="left" w:pos="851"/>
        </w:tabs>
        <w:ind w:left="0" w:firstLine="567"/>
        <w:jc w:val="both"/>
      </w:pPr>
      <w:r w:rsidRPr="00B155A9">
        <w:t>Дайте характеристику модели логистической регрессии и особенностям её использования для бинарной классификации</w:t>
      </w:r>
    </w:p>
    <w:p w14:paraId="3484567F" w14:textId="7C7400D9" w:rsidR="00B155A9" w:rsidRDefault="00B155A9" w:rsidP="00B155A9">
      <w:pPr>
        <w:pStyle w:val="a3"/>
        <w:numPr>
          <w:ilvl w:val="0"/>
          <w:numId w:val="1"/>
        </w:numPr>
        <w:tabs>
          <w:tab w:val="left" w:pos="993"/>
        </w:tabs>
        <w:ind w:left="0" w:firstLine="567"/>
        <w:jc w:val="both"/>
      </w:pPr>
      <w:r w:rsidRPr="00B155A9">
        <w:t>Охарактеризуйте принципы работы Машины опорных векторов и влияние ядра на качество классификации</w:t>
      </w:r>
    </w:p>
    <w:p w14:paraId="55697AA8" w14:textId="57A4B400" w:rsidR="00B155A9" w:rsidRPr="00B155A9" w:rsidRDefault="00B155A9" w:rsidP="00B155A9">
      <w:pPr>
        <w:pStyle w:val="a3"/>
        <w:tabs>
          <w:tab w:val="left" w:pos="993"/>
        </w:tabs>
        <w:ind w:left="567"/>
        <w:jc w:val="center"/>
        <w:rPr>
          <w:b/>
          <w:bCs/>
          <w:sz w:val="28"/>
          <w:szCs w:val="28"/>
        </w:rPr>
      </w:pPr>
      <w:r w:rsidRPr="00B155A9">
        <w:rPr>
          <w:b/>
          <w:bCs/>
          <w:sz w:val="28"/>
          <w:szCs w:val="28"/>
        </w:rPr>
        <w:t>Блок 2</w:t>
      </w:r>
    </w:p>
    <w:p w14:paraId="53F72465" w14:textId="1E85F704" w:rsidR="00B155A9" w:rsidRPr="00183DD5" w:rsidRDefault="00B155A9" w:rsidP="00183DD5">
      <w:pPr>
        <w:pStyle w:val="a3"/>
        <w:numPr>
          <w:ilvl w:val="0"/>
          <w:numId w:val="3"/>
        </w:numPr>
        <w:tabs>
          <w:tab w:val="left" w:pos="851"/>
        </w:tabs>
        <w:ind w:left="0" w:firstLine="567"/>
        <w:jc w:val="both"/>
      </w:pPr>
      <w:r w:rsidRPr="00183DD5">
        <w:t xml:space="preserve">Опишите процесс построения </w:t>
      </w:r>
      <w:r w:rsidRPr="00183DD5">
        <w:t>модели</w:t>
      </w:r>
      <w:r w:rsidRPr="00183DD5">
        <w:t xml:space="preserve"> </w:t>
      </w:r>
      <w:r w:rsidRPr="00183DD5">
        <w:t>Л</w:t>
      </w:r>
      <w:r w:rsidRPr="00183DD5">
        <w:t xml:space="preserve">огистической регрессии </w:t>
      </w:r>
      <w:r w:rsidRPr="00183DD5">
        <w:t>и</w:t>
      </w:r>
      <w:r w:rsidRPr="00183DD5">
        <w:t xml:space="preserve"> метод</w:t>
      </w:r>
      <w:r w:rsidRPr="00183DD5">
        <w:t>ов</w:t>
      </w:r>
      <w:r w:rsidRPr="00183DD5">
        <w:t xml:space="preserve"> оценки результатов</w:t>
      </w:r>
    </w:p>
    <w:p w14:paraId="4B3C23DD" w14:textId="18D96B77" w:rsidR="00B155A9" w:rsidRPr="00183DD5" w:rsidRDefault="00B155A9" w:rsidP="00183DD5">
      <w:pPr>
        <w:pStyle w:val="a3"/>
        <w:numPr>
          <w:ilvl w:val="0"/>
          <w:numId w:val="3"/>
        </w:numPr>
        <w:tabs>
          <w:tab w:val="left" w:pos="851"/>
        </w:tabs>
        <w:ind w:left="0" w:firstLine="567"/>
        <w:jc w:val="both"/>
      </w:pPr>
      <w:r w:rsidRPr="00183DD5">
        <w:t>Дайте характеристику модели Дерева решений и особенностям формирования структуры дерева</w:t>
      </w:r>
    </w:p>
    <w:p w14:paraId="43A4D8D9" w14:textId="77777777" w:rsidR="00B155A9" w:rsidRPr="00183DD5" w:rsidRDefault="00B155A9" w:rsidP="00183DD5">
      <w:pPr>
        <w:pStyle w:val="a3"/>
        <w:numPr>
          <w:ilvl w:val="0"/>
          <w:numId w:val="3"/>
        </w:numPr>
        <w:tabs>
          <w:tab w:val="left" w:pos="851"/>
        </w:tabs>
        <w:ind w:left="0" w:firstLine="567"/>
        <w:jc w:val="both"/>
      </w:pPr>
      <w:r w:rsidRPr="00183DD5">
        <w:t xml:space="preserve">Раскройте отличия алгоритма Случайного леса </w:t>
      </w:r>
      <w:r w:rsidRPr="00183DD5">
        <w:t>и особенностей его параметров</w:t>
      </w:r>
    </w:p>
    <w:p w14:paraId="222A7919" w14:textId="77777777" w:rsidR="00B155A9" w:rsidRPr="00183DD5" w:rsidRDefault="00B155A9" w:rsidP="00183DD5">
      <w:pPr>
        <w:pStyle w:val="a3"/>
        <w:numPr>
          <w:ilvl w:val="0"/>
          <w:numId w:val="3"/>
        </w:numPr>
        <w:tabs>
          <w:tab w:val="left" w:pos="851"/>
        </w:tabs>
        <w:ind w:left="0" w:firstLine="567"/>
        <w:jc w:val="both"/>
      </w:pPr>
      <w:r w:rsidRPr="00183DD5">
        <w:t>Дайте характеристику ансамблевым моделям XGBoost, AdaBoost и CatBoost и их отличительным особенностям</w:t>
      </w:r>
    </w:p>
    <w:p w14:paraId="6071F8E9" w14:textId="77777777" w:rsidR="00B155A9" w:rsidRPr="00183DD5" w:rsidRDefault="00B155A9" w:rsidP="00183DD5">
      <w:pPr>
        <w:pStyle w:val="a3"/>
        <w:numPr>
          <w:ilvl w:val="0"/>
          <w:numId w:val="3"/>
        </w:numPr>
        <w:tabs>
          <w:tab w:val="left" w:pos="851"/>
        </w:tabs>
        <w:ind w:left="0" w:firstLine="567"/>
        <w:jc w:val="both"/>
      </w:pPr>
      <w:r w:rsidRPr="00183DD5">
        <w:t>Опишите</w:t>
      </w:r>
      <w:r w:rsidRPr="00183DD5">
        <w:t xml:space="preserve"> модел</w:t>
      </w:r>
      <w:r w:rsidRPr="00183DD5">
        <w:t>ь</w:t>
      </w:r>
      <w:r w:rsidRPr="00183DD5">
        <w:t xml:space="preserve"> k-ближайших соседей (KNN) и особенност</w:t>
      </w:r>
      <w:r w:rsidRPr="00183DD5">
        <w:t>и</w:t>
      </w:r>
      <w:r w:rsidRPr="00183DD5">
        <w:t xml:space="preserve"> выбора количества соседей</w:t>
      </w:r>
    </w:p>
    <w:p w14:paraId="5DF79602" w14:textId="77777777" w:rsidR="00F646E0" w:rsidRPr="00183DD5" w:rsidRDefault="00B155A9" w:rsidP="00183DD5">
      <w:pPr>
        <w:pStyle w:val="a3"/>
        <w:numPr>
          <w:ilvl w:val="0"/>
          <w:numId w:val="3"/>
        </w:numPr>
        <w:tabs>
          <w:tab w:val="left" w:pos="851"/>
        </w:tabs>
        <w:ind w:left="0" w:firstLine="567"/>
        <w:jc w:val="both"/>
      </w:pPr>
      <w:r w:rsidRPr="00183DD5">
        <w:t>Опишите</w:t>
      </w:r>
      <w:r w:rsidRPr="00183DD5">
        <w:t xml:space="preserve"> </w:t>
      </w:r>
      <w:r w:rsidRPr="00183DD5">
        <w:t>методы</w:t>
      </w:r>
      <w:r w:rsidRPr="00183DD5">
        <w:t xml:space="preserve"> обучения без учителя, включая кластеризацию, понижение размерности и выявление аномалий</w:t>
      </w:r>
    </w:p>
    <w:p w14:paraId="35A56C4D" w14:textId="236A26EA" w:rsidR="00183DD5" w:rsidRPr="00183DD5" w:rsidRDefault="00F646E0" w:rsidP="00183DD5">
      <w:pPr>
        <w:pStyle w:val="a3"/>
        <w:numPr>
          <w:ilvl w:val="0"/>
          <w:numId w:val="3"/>
        </w:numPr>
        <w:tabs>
          <w:tab w:val="left" w:pos="851"/>
        </w:tabs>
        <w:ind w:left="0" w:firstLine="567"/>
        <w:jc w:val="both"/>
      </w:pPr>
      <w:r w:rsidRPr="00183DD5">
        <w:t xml:space="preserve">Опишите архитектуру и принципы работы </w:t>
      </w:r>
      <w:r w:rsidR="004C099F">
        <w:t>многослойного персептрона</w:t>
      </w:r>
      <w:r w:rsidR="00B155A9" w:rsidRPr="00183DD5">
        <w:t>, сверточны</w:t>
      </w:r>
      <w:r w:rsidR="004C099F">
        <w:t>х</w:t>
      </w:r>
      <w:r w:rsidR="00B155A9" w:rsidRPr="00183DD5">
        <w:t xml:space="preserve"> и рекуррентны</w:t>
      </w:r>
      <w:r w:rsidR="004C099F">
        <w:t>х</w:t>
      </w:r>
      <w:r w:rsidR="00B155A9" w:rsidRPr="00183DD5">
        <w:t xml:space="preserve"> </w:t>
      </w:r>
      <w:r w:rsidR="004C099F">
        <w:t>нейронных сетей</w:t>
      </w:r>
    </w:p>
    <w:p w14:paraId="29E9CD54" w14:textId="05B8F4D6" w:rsidR="00B155A9" w:rsidRPr="00183DD5" w:rsidRDefault="00B155A9" w:rsidP="00183DD5">
      <w:pPr>
        <w:pStyle w:val="a3"/>
        <w:numPr>
          <w:ilvl w:val="0"/>
          <w:numId w:val="3"/>
        </w:numPr>
        <w:tabs>
          <w:tab w:val="left" w:pos="851"/>
        </w:tabs>
        <w:ind w:left="0" w:firstLine="567"/>
        <w:jc w:val="both"/>
      </w:pPr>
      <w:r w:rsidRPr="00183DD5">
        <w:t>Опишите архитектуру</w:t>
      </w:r>
      <w:r w:rsidR="00183DD5" w:rsidRPr="00183DD5">
        <w:rPr>
          <w:lang w:val="kk-KZ"/>
        </w:rPr>
        <w:t xml:space="preserve"> </w:t>
      </w:r>
      <w:r w:rsidR="00183DD5" w:rsidRPr="00183DD5">
        <w:t>и принципы работы</w:t>
      </w:r>
      <w:r w:rsidRPr="00183DD5">
        <w:t xml:space="preserve"> </w:t>
      </w:r>
      <w:r w:rsidR="00183DD5" w:rsidRPr="00183DD5">
        <w:rPr>
          <w:lang w:val="en-US"/>
        </w:rPr>
        <w:t>Dense</w:t>
      </w:r>
      <w:r w:rsidR="00183DD5" w:rsidRPr="00183DD5">
        <w:t xml:space="preserve"> </w:t>
      </w:r>
      <w:r w:rsidR="00183DD5" w:rsidRPr="00183DD5">
        <w:rPr>
          <w:lang w:val="en-US"/>
        </w:rPr>
        <w:t>neural</w:t>
      </w:r>
      <w:r w:rsidR="00183DD5" w:rsidRPr="00183DD5">
        <w:t xml:space="preserve"> </w:t>
      </w:r>
      <w:r w:rsidR="00183DD5" w:rsidRPr="00183DD5">
        <w:rPr>
          <w:lang w:val="en-US"/>
        </w:rPr>
        <w:t>network</w:t>
      </w:r>
      <w:r w:rsidRPr="00183DD5">
        <w:t xml:space="preserve"> и процесс обучения модели</w:t>
      </w:r>
    </w:p>
    <w:p w14:paraId="09AADEF8" w14:textId="57FCBFC3" w:rsidR="00B155A9" w:rsidRPr="00183DD5" w:rsidRDefault="00183DD5" w:rsidP="00183DD5">
      <w:pPr>
        <w:pStyle w:val="a3"/>
        <w:numPr>
          <w:ilvl w:val="0"/>
          <w:numId w:val="3"/>
        </w:numPr>
        <w:tabs>
          <w:tab w:val="left" w:pos="851"/>
        </w:tabs>
        <w:ind w:left="0" w:firstLine="567"/>
        <w:jc w:val="both"/>
      </w:pPr>
      <w:r w:rsidRPr="00183DD5">
        <w:t>Опишите архитектуру</w:t>
      </w:r>
      <w:r w:rsidRPr="00183DD5">
        <w:rPr>
          <w:lang w:val="kk-KZ"/>
        </w:rPr>
        <w:t xml:space="preserve"> </w:t>
      </w:r>
      <w:r w:rsidRPr="00183DD5">
        <w:t>и принципы работы</w:t>
      </w:r>
      <w:r w:rsidRPr="00183DD5">
        <w:t xml:space="preserve"> </w:t>
      </w:r>
      <w:r w:rsidRPr="00183DD5">
        <w:rPr>
          <w:lang w:val="en-US"/>
        </w:rPr>
        <w:t>Convolutional</w:t>
      </w:r>
      <w:r w:rsidRPr="00183DD5">
        <w:t xml:space="preserve"> </w:t>
      </w:r>
      <w:r w:rsidRPr="00183DD5">
        <w:rPr>
          <w:lang w:val="en-US"/>
        </w:rPr>
        <w:t>neural</w:t>
      </w:r>
      <w:r w:rsidRPr="00183DD5">
        <w:t xml:space="preserve"> </w:t>
      </w:r>
      <w:r w:rsidRPr="00183DD5">
        <w:rPr>
          <w:lang w:val="en-US"/>
        </w:rPr>
        <w:t>network</w:t>
      </w:r>
      <w:r w:rsidRPr="00183DD5">
        <w:t xml:space="preserve"> </w:t>
      </w:r>
      <w:r w:rsidRPr="00183DD5">
        <w:rPr>
          <w:lang w:val="kk-KZ"/>
        </w:rPr>
        <w:t>и процесс обучения модели</w:t>
      </w:r>
    </w:p>
    <w:p w14:paraId="6759C857" w14:textId="026916EF" w:rsidR="00183DD5" w:rsidRPr="00504CA2" w:rsidRDefault="00183DD5" w:rsidP="00B155A9">
      <w:pPr>
        <w:pStyle w:val="a3"/>
        <w:numPr>
          <w:ilvl w:val="0"/>
          <w:numId w:val="3"/>
        </w:numPr>
        <w:tabs>
          <w:tab w:val="left" w:pos="993"/>
        </w:tabs>
        <w:ind w:left="0" w:firstLine="567"/>
        <w:jc w:val="both"/>
      </w:pPr>
      <w:r w:rsidRPr="00183DD5">
        <w:t>Опишите архитектуру</w:t>
      </w:r>
      <w:r w:rsidRPr="00183DD5">
        <w:rPr>
          <w:lang w:val="kk-KZ"/>
        </w:rPr>
        <w:t xml:space="preserve"> </w:t>
      </w:r>
      <w:r w:rsidRPr="00183DD5">
        <w:t>и принципы работы</w:t>
      </w:r>
      <w:r w:rsidRPr="00183DD5">
        <w:rPr>
          <w:lang w:val="kk-KZ"/>
        </w:rPr>
        <w:t xml:space="preserve"> </w:t>
      </w:r>
      <w:r w:rsidRPr="00183DD5">
        <w:rPr>
          <w:lang w:val="en-US"/>
        </w:rPr>
        <w:t>Long</w:t>
      </w:r>
      <w:r w:rsidRPr="00183DD5">
        <w:t xml:space="preserve"> </w:t>
      </w:r>
      <w:r w:rsidRPr="00183DD5">
        <w:rPr>
          <w:lang w:val="en-US"/>
        </w:rPr>
        <w:t>short</w:t>
      </w:r>
      <w:r w:rsidRPr="00183DD5">
        <w:t>-</w:t>
      </w:r>
      <w:r w:rsidRPr="00183DD5">
        <w:rPr>
          <w:lang w:val="en-US"/>
        </w:rPr>
        <w:t>term</w:t>
      </w:r>
      <w:r w:rsidRPr="00183DD5">
        <w:t xml:space="preserve"> </w:t>
      </w:r>
      <w:r w:rsidRPr="00183DD5">
        <w:rPr>
          <w:lang w:val="en-US"/>
        </w:rPr>
        <w:t>memory</w:t>
      </w:r>
      <w:r w:rsidRPr="00183DD5">
        <w:t xml:space="preserve"> </w:t>
      </w:r>
      <w:r w:rsidRPr="00183DD5">
        <w:rPr>
          <w:lang w:val="en-US"/>
        </w:rPr>
        <w:t>neural</w:t>
      </w:r>
      <w:r w:rsidRPr="00183DD5">
        <w:t xml:space="preserve"> </w:t>
      </w:r>
      <w:r w:rsidRPr="00183DD5">
        <w:rPr>
          <w:lang w:val="en-US"/>
        </w:rPr>
        <w:t>network</w:t>
      </w:r>
      <w:r w:rsidRPr="00183DD5">
        <w:rPr>
          <w:lang w:val="kk-KZ"/>
        </w:rPr>
        <w:t xml:space="preserve"> и процесс обучения модели</w:t>
      </w:r>
    </w:p>
    <w:p w14:paraId="1FC7441A" w14:textId="08DA20DE" w:rsidR="00504CA2" w:rsidRPr="00504CA2" w:rsidRDefault="00504CA2" w:rsidP="00504CA2">
      <w:pPr>
        <w:pStyle w:val="a3"/>
        <w:tabs>
          <w:tab w:val="left" w:pos="993"/>
        </w:tabs>
        <w:jc w:val="center"/>
        <w:rPr>
          <w:b/>
          <w:bCs/>
          <w:sz w:val="28"/>
          <w:szCs w:val="28"/>
          <w:lang w:val="kk-KZ"/>
        </w:rPr>
      </w:pPr>
      <w:r w:rsidRPr="00504CA2">
        <w:rPr>
          <w:b/>
          <w:bCs/>
          <w:sz w:val="28"/>
          <w:szCs w:val="28"/>
          <w:lang w:val="kk-KZ"/>
        </w:rPr>
        <w:t>Блок 3</w:t>
      </w:r>
    </w:p>
    <w:p w14:paraId="21ECB1B1" w14:textId="77777777" w:rsidR="00504CA2" w:rsidRDefault="00504CA2" w:rsidP="00504CA2">
      <w:pPr>
        <w:pStyle w:val="a3"/>
        <w:numPr>
          <w:ilvl w:val="0"/>
          <w:numId w:val="4"/>
        </w:numPr>
        <w:tabs>
          <w:tab w:val="left" w:pos="851"/>
        </w:tabs>
        <w:ind w:left="0" w:firstLine="567"/>
      </w:pPr>
      <w:r>
        <w:t>Дайте характеристику архитектуре Gated Recurrent Unit (GRU) и её отличиям от классической LSTM</w:t>
      </w:r>
    </w:p>
    <w:p w14:paraId="0030C482" w14:textId="77777777" w:rsidR="00504CA2" w:rsidRDefault="00504CA2" w:rsidP="00504CA2">
      <w:pPr>
        <w:pStyle w:val="a3"/>
        <w:numPr>
          <w:ilvl w:val="0"/>
          <w:numId w:val="4"/>
        </w:numPr>
        <w:tabs>
          <w:tab w:val="left" w:pos="851"/>
        </w:tabs>
        <w:ind w:left="0" w:firstLine="567"/>
        <w:jc w:val="both"/>
      </w:pPr>
      <w:r>
        <w:lastRenderedPageBreak/>
        <w:t>Перечислите основные элементы управления состоянием в GRU и их роль в обработке последовательностей</w:t>
      </w:r>
    </w:p>
    <w:p w14:paraId="21678761" w14:textId="77777777" w:rsidR="00504CA2" w:rsidRDefault="00504CA2" w:rsidP="00504CA2">
      <w:pPr>
        <w:pStyle w:val="a3"/>
        <w:numPr>
          <w:ilvl w:val="0"/>
          <w:numId w:val="4"/>
        </w:numPr>
        <w:tabs>
          <w:tab w:val="left" w:pos="851"/>
        </w:tabs>
        <w:ind w:left="0" w:firstLine="567"/>
        <w:jc w:val="both"/>
      </w:pPr>
      <w:r>
        <w:t>Дайте характеристику архитектуре BERT и её преимуществам при решении задач классификации текста</w:t>
      </w:r>
    </w:p>
    <w:p w14:paraId="2C691EED" w14:textId="62468670" w:rsidR="00504CA2" w:rsidRDefault="00504CA2" w:rsidP="00614D05">
      <w:pPr>
        <w:pStyle w:val="a3"/>
        <w:numPr>
          <w:ilvl w:val="0"/>
          <w:numId w:val="4"/>
        </w:numPr>
        <w:tabs>
          <w:tab w:val="left" w:pos="851"/>
        </w:tabs>
        <w:ind w:left="0" w:firstLine="567"/>
        <w:jc w:val="both"/>
      </w:pPr>
      <w:r>
        <w:t>Опишите процесс реализации классификации данных с использованием BERT и методы оценки качества</w:t>
      </w:r>
    </w:p>
    <w:p w14:paraId="0FB1178C" w14:textId="709C28EE" w:rsidR="00614D05" w:rsidRDefault="00614D05" w:rsidP="00614D05">
      <w:pPr>
        <w:pStyle w:val="a3"/>
        <w:numPr>
          <w:ilvl w:val="0"/>
          <w:numId w:val="4"/>
        </w:numPr>
        <w:tabs>
          <w:tab w:val="left" w:pos="851"/>
        </w:tabs>
        <w:ind w:left="0" w:firstLine="567"/>
        <w:jc w:val="both"/>
      </w:pPr>
      <w:r>
        <w:t>Напишите небольшой скрипт классификации данных моделями машинного обучения: Дерево решений и Случайный лес</w:t>
      </w:r>
    </w:p>
    <w:p w14:paraId="3F9867EC" w14:textId="6DF83A2B" w:rsidR="00614D05" w:rsidRDefault="00614D05" w:rsidP="00614D05">
      <w:pPr>
        <w:pStyle w:val="a3"/>
        <w:numPr>
          <w:ilvl w:val="0"/>
          <w:numId w:val="4"/>
        </w:numPr>
        <w:tabs>
          <w:tab w:val="left" w:pos="851"/>
        </w:tabs>
        <w:ind w:left="0" w:firstLine="567"/>
        <w:jc w:val="both"/>
      </w:pPr>
      <w:r>
        <w:t xml:space="preserve">Напишите небольшой скрипт классификации данных </w:t>
      </w:r>
      <w:r w:rsidRPr="00183DD5">
        <w:t>моделям XGBoost, AdaBoost и CatBoost</w:t>
      </w:r>
    </w:p>
    <w:p w14:paraId="31D748B6" w14:textId="3C176000" w:rsidR="00614D05" w:rsidRDefault="00614D05" w:rsidP="00614D05">
      <w:pPr>
        <w:pStyle w:val="a3"/>
        <w:numPr>
          <w:ilvl w:val="0"/>
          <w:numId w:val="4"/>
        </w:numPr>
        <w:tabs>
          <w:tab w:val="left" w:pos="851"/>
        </w:tabs>
        <w:ind w:left="0" w:firstLine="567"/>
        <w:jc w:val="both"/>
      </w:pPr>
      <w:r>
        <w:t xml:space="preserve">Напишите небольшой скрипт классификации данных с помощью </w:t>
      </w:r>
      <w:r w:rsidRPr="00183DD5">
        <w:rPr>
          <w:lang w:val="en-US"/>
        </w:rPr>
        <w:t>Dense</w:t>
      </w:r>
      <w:r w:rsidRPr="00183DD5">
        <w:t xml:space="preserve"> </w:t>
      </w:r>
      <w:r w:rsidRPr="00183DD5">
        <w:rPr>
          <w:lang w:val="en-US"/>
        </w:rPr>
        <w:t>neural</w:t>
      </w:r>
      <w:r w:rsidRPr="00183DD5">
        <w:t xml:space="preserve"> </w:t>
      </w:r>
      <w:r w:rsidRPr="00183DD5">
        <w:rPr>
          <w:lang w:val="en-US"/>
        </w:rPr>
        <w:t>network</w:t>
      </w:r>
    </w:p>
    <w:p w14:paraId="64993DAF" w14:textId="49938E71" w:rsidR="00614D05" w:rsidRDefault="00614D05" w:rsidP="00614D05">
      <w:pPr>
        <w:pStyle w:val="a3"/>
        <w:numPr>
          <w:ilvl w:val="0"/>
          <w:numId w:val="4"/>
        </w:numPr>
        <w:tabs>
          <w:tab w:val="left" w:pos="851"/>
        </w:tabs>
        <w:ind w:left="0" w:firstLine="567"/>
        <w:jc w:val="both"/>
      </w:pPr>
      <w:r>
        <w:t xml:space="preserve">Напишите небольшой скрипт классификации данных с помощью </w:t>
      </w:r>
      <w:r w:rsidRPr="00183DD5">
        <w:rPr>
          <w:lang w:val="en-US"/>
        </w:rPr>
        <w:t>Convolutional</w:t>
      </w:r>
      <w:r w:rsidRPr="00183DD5">
        <w:t xml:space="preserve"> </w:t>
      </w:r>
      <w:r w:rsidRPr="00183DD5">
        <w:rPr>
          <w:lang w:val="en-US"/>
        </w:rPr>
        <w:t>neural</w:t>
      </w:r>
      <w:r w:rsidRPr="00183DD5">
        <w:t xml:space="preserve"> </w:t>
      </w:r>
      <w:r w:rsidRPr="00183DD5">
        <w:rPr>
          <w:lang w:val="en-US"/>
        </w:rPr>
        <w:t>network</w:t>
      </w:r>
    </w:p>
    <w:p w14:paraId="07A33F87" w14:textId="643F772A" w:rsidR="00614D05" w:rsidRPr="0082613F" w:rsidRDefault="00614D05" w:rsidP="00614D05">
      <w:pPr>
        <w:pStyle w:val="a3"/>
        <w:numPr>
          <w:ilvl w:val="0"/>
          <w:numId w:val="4"/>
        </w:numPr>
        <w:tabs>
          <w:tab w:val="left" w:pos="851"/>
        </w:tabs>
        <w:ind w:left="0" w:firstLine="567"/>
        <w:jc w:val="both"/>
        <w:rPr>
          <w:lang w:val="en-US"/>
        </w:rPr>
      </w:pPr>
      <w:r>
        <w:t>Напишите небольшой скрипт классификации данных с помощью</w:t>
      </w:r>
      <w:r w:rsidRPr="00614D05">
        <w:t xml:space="preserve"> </w:t>
      </w:r>
      <w:r w:rsidRPr="00183DD5">
        <w:rPr>
          <w:lang w:val="en-US"/>
        </w:rPr>
        <w:t>Long</w:t>
      </w:r>
      <w:r w:rsidRPr="00614D05">
        <w:rPr>
          <w:lang w:val="en-US"/>
        </w:rPr>
        <w:t xml:space="preserve"> </w:t>
      </w:r>
      <w:r w:rsidRPr="00183DD5">
        <w:rPr>
          <w:lang w:val="en-US"/>
        </w:rPr>
        <w:t>short</w:t>
      </w:r>
      <w:r w:rsidRPr="00614D05">
        <w:rPr>
          <w:lang w:val="en-US"/>
        </w:rPr>
        <w:t>-</w:t>
      </w:r>
      <w:r w:rsidRPr="00183DD5">
        <w:rPr>
          <w:lang w:val="en-US"/>
        </w:rPr>
        <w:t>term</w:t>
      </w:r>
      <w:r w:rsidRPr="00614D05">
        <w:rPr>
          <w:lang w:val="en-US"/>
        </w:rPr>
        <w:t xml:space="preserve"> </w:t>
      </w:r>
      <w:r w:rsidRPr="00183DD5">
        <w:rPr>
          <w:lang w:val="en-US"/>
        </w:rPr>
        <w:t>memory</w:t>
      </w:r>
      <w:r w:rsidRPr="00614D05">
        <w:rPr>
          <w:lang w:val="en-US"/>
        </w:rPr>
        <w:t xml:space="preserve"> </w:t>
      </w:r>
      <w:r w:rsidRPr="00183DD5">
        <w:rPr>
          <w:lang w:val="en-US"/>
        </w:rPr>
        <w:t>neural</w:t>
      </w:r>
      <w:r w:rsidRPr="00614D05">
        <w:rPr>
          <w:lang w:val="en-US"/>
        </w:rPr>
        <w:t xml:space="preserve"> </w:t>
      </w:r>
      <w:r w:rsidRPr="00183DD5">
        <w:rPr>
          <w:lang w:val="en-US"/>
        </w:rPr>
        <w:t>network</w:t>
      </w:r>
    </w:p>
    <w:p w14:paraId="61B9DAF8" w14:textId="2BACC4D4" w:rsidR="0082613F" w:rsidRPr="0082613F" w:rsidRDefault="0082613F" w:rsidP="0082613F">
      <w:pPr>
        <w:pStyle w:val="a3"/>
        <w:numPr>
          <w:ilvl w:val="0"/>
          <w:numId w:val="4"/>
        </w:numPr>
        <w:tabs>
          <w:tab w:val="left" w:pos="851"/>
        </w:tabs>
        <w:ind w:left="0" w:firstLine="567"/>
        <w:jc w:val="both"/>
        <w:rPr>
          <w:lang w:val="en-US"/>
        </w:rPr>
      </w:pPr>
      <w:r>
        <w:t>Напишите небольшой скрипт классификации данных с помощью</w:t>
      </w:r>
      <w:r w:rsidRPr="00614D05">
        <w:t xml:space="preserve"> </w:t>
      </w:r>
      <w:r>
        <w:t>Gated Recurrent Unit</w:t>
      </w:r>
    </w:p>
    <w:p w14:paraId="43671699" w14:textId="77777777" w:rsidR="009F5498" w:rsidRPr="00614D05" w:rsidRDefault="009F5498" w:rsidP="009F5498">
      <w:pPr>
        <w:rPr>
          <w:rFonts w:ascii="Times New Roman" w:hAnsi="Times New Roman" w:cs="Times New Roman"/>
          <w:sz w:val="24"/>
          <w:szCs w:val="24"/>
          <w:lang w:val="en-US"/>
        </w:rPr>
      </w:pPr>
    </w:p>
    <w:sectPr w:rsidR="009F5498" w:rsidRPr="00614D05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E373333"/>
    <w:multiLevelType w:val="hybridMultilevel"/>
    <w:tmpl w:val="7018C41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EB74DD3"/>
    <w:multiLevelType w:val="hybridMultilevel"/>
    <w:tmpl w:val="5CE2C4D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6765936"/>
    <w:multiLevelType w:val="hybridMultilevel"/>
    <w:tmpl w:val="7018C41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2C6429E"/>
    <w:multiLevelType w:val="hybridMultilevel"/>
    <w:tmpl w:val="B4F48D42"/>
    <w:lvl w:ilvl="0" w:tplc="BE929A2A">
      <w:numFmt w:val="bullet"/>
      <w:lvlText w:val="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33297311">
    <w:abstractNumId w:val="2"/>
  </w:num>
  <w:num w:numId="2" w16cid:durableId="1678922799">
    <w:abstractNumId w:val="3"/>
  </w:num>
  <w:num w:numId="3" w16cid:durableId="2011374473">
    <w:abstractNumId w:val="0"/>
  </w:num>
  <w:num w:numId="4" w16cid:durableId="152694661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sDA2NTUzNTaysDCwNDFU0lEKTi0uzszPAykwrAUAKvFBDSwAAAA="/>
  </w:docVars>
  <w:rsids>
    <w:rsidRoot w:val="009F5498"/>
    <w:rsid w:val="000225D1"/>
    <w:rsid w:val="00183DD5"/>
    <w:rsid w:val="001C465B"/>
    <w:rsid w:val="00235EBA"/>
    <w:rsid w:val="00237435"/>
    <w:rsid w:val="003447C9"/>
    <w:rsid w:val="003B3FFB"/>
    <w:rsid w:val="003C24A5"/>
    <w:rsid w:val="003E05A7"/>
    <w:rsid w:val="003F3CEF"/>
    <w:rsid w:val="00422653"/>
    <w:rsid w:val="00423334"/>
    <w:rsid w:val="0048518F"/>
    <w:rsid w:val="004C099F"/>
    <w:rsid w:val="00504CA2"/>
    <w:rsid w:val="00545F7D"/>
    <w:rsid w:val="0060225C"/>
    <w:rsid w:val="00614D05"/>
    <w:rsid w:val="006A758A"/>
    <w:rsid w:val="0082613F"/>
    <w:rsid w:val="009F5498"/>
    <w:rsid w:val="00AD466E"/>
    <w:rsid w:val="00B155A9"/>
    <w:rsid w:val="00C139E7"/>
    <w:rsid w:val="00C51B59"/>
    <w:rsid w:val="00DE7CC8"/>
    <w:rsid w:val="00E61007"/>
    <w:rsid w:val="00EE377A"/>
    <w:rsid w:val="00F50828"/>
    <w:rsid w:val="00F646E0"/>
    <w:rsid w:val="00FD49EB"/>
    <w:rsid w:val="00FF2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3254DC6"/>
  <w15:chartTrackingRefBased/>
  <w15:docId w15:val="{4B92DE09-A1DB-4041-B4F7-61EB6A26B2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ru-RU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unhideWhenUsed/>
    <w:rsid w:val="00B155A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ru-RU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6672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425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84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</TotalTime>
  <Pages>2</Pages>
  <Words>432</Words>
  <Characters>2467</Characters>
  <Application>Microsoft Office Word</Application>
  <DocSecurity>0</DocSecurity>
  <Lines>20</Lines>
  <Paragraphs>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ладислав Карюкин</dc:creator>
  <cp:keywords/>
  <dc:description/>
  <cp:lastModifiedBy>Владислав Карюкин</cp:lastModifiedBy>
  <cp:revision>2</cp:revision>
  <dcterms:created xsi:type="dcterms:W3CDTF">2025-11-23T07:14:00Z</dcterms:created>
  <dcterms:modified xsi:type="dcterms:W3CDTF">2025-11-23T08:32:00Z</dcterms:modified>
</cp:coreProperties>
</file>